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49D7ED" w14:textId="77777777" w:rsidR="00640139" w:rsidRPr="00F038F1" w:rsidRDefault="00113E38">
      <w:pPr>
        <w:rPr>
          <w:b/>
          <w:color w:val="FF0000"/>
        </w:rPr>
      </w:pPr>
      <w:r w:rsidRPr="00F038F1">
        <w:rPr>
          <w:b/>
          <w:color w:val="FF0000"/>
        </w:rPr>
        <w:t xml:space="preserve">(Place on your </w:t>
      </w:r>
      <w:r w:rsidR="004D17AD" w:rsidRPr="00F038F1">
        <w:rPr>
          <w:b/>
          <w:color w:val="FF0000"/>
        </w:rPr>
        <w:t>Company</w:t>
      </w:r>
      <w:r w:rsidRPr="00F038F1">
        <w:rPr>
          <w:b/>
          <w:color w:val="FF0000"/>
        </w:rPr>
        <w:t>’s</w:t>
      </w:r>
      <w:r w:rsidR="004D17AD" w:rsidRPr="00F038F1">
        <w:rPr>
          <w:b/>
          <w:color w:val="FF0000"/>
        </w:rPr>
        <w:t xml:space="preserve"> </w:t>
      </w:r>
      <w:r w:rsidRPr="00F038F1">
        <w:rPr>
          <w:b/>
          <w:color w:val="FF0000"/>
        </w:rPr>
        <w:t>l</w:t>
      </w:r>
      <w:r w:rsidR="004D17AD" w:rsidRPr="00F038F1">
        <w:rPr>
          <w:b/>
          <w:color w:val="FF0000"/>
        </w:rPr>
        <w:t>etterhead</w:t>
      </w:r>
      <w:r w:rsidRPr="00F038F1">
        <w:rPr>
          <w:b/>
          <w:color w:val="FF0000"/>
        </w:rPr>
        <w:t xml:space="preserve"> and complete bold areas.)</w:t>
      </w:r>
    </w:p>
    <w:p w14:paraId="6FED5651" w14:textId="77777777" w:rsidR="00640139" w:rsidRDefault="00640139"/>
    <w:p w14:paraId="7F155C9B" w14:textId="77777777" w:rsidR="00640139" w:rsidRDefault="00640139"/>
    <w:p w14:paraId="718E97D2" w14:textId="77777777" w:rsidR="00640139" w:rsidRPr="00F038F1" w:rsidRDefault="008B66DB" w:rsidP="00640139">
      <w:pPr>
        <w:spacing w:after="0" w:line="240" w:lineRule="auto"/>
        <w:rPr>
          <w:b/>
          <w:color w:val="FF0000"/>
        </w:rPr>
      </w:pPr>
      <w:r w:rsidRPr="00F038F1">
        <w:rPr>
          <w:b/>
          <w:color w:val="FF0000"/>
        </w:rPr>
        <w:t>(Date)</w:t>
      </w:r>
    </w:p>
    <w:p w14:paraId="06635AB0" w14:textId="77777777" w:rsidR="00EF58EF" w:rsidRDefault="00EF58EF" w:rsidP="00640139">
      <w:pPr>
        <w:spacing w:after="0" w:line="240" w:lineRule="auto"/>
      </w:pPr>
    </w:p>
    <w:p w14:paraId="2C9ACE1B" w14:textId="77777777" w:rsidR="00640139" w:rsidRDefault="00640139" w:rsidP="00640139">
      <w:pPr>
        <w:spacing w:after="0" w:line="240" w:lineRule="auto"/>
      </w:pPr>
      <w:r>
        <w:t>Merck Sharp &amp; Dohme Federal Credit Union</w:t>
      </w:r>
    </w:p>
    <w:p w14:paraId="49E1B62D" w14:textId="77777777" w:rsidR="00640139" w:rsidRDefault="008B66DB" w:rsidP="00640139">
      <w:pPr>
        <w:spacing w:after="0" w:line="240" w:lineRule="auto"/>
      </w:pPr>
      <w:r>
        <w:t>Michael Grover</w:t>
      </w:r>
    </w:p>
    <w:p w14:paraId="7316CA6A" w14:textId="77777777" w:rsidR="00640139" w:rsidRDefault="00640139" w:rsidP="00640139">
      <w:pPr>
        <w:spacing w:after="0" w:line="240" w:lineRule="auto"/>
      </w:pPr>
      <w:r>
        <w:t>335 W. Butler Ave</w:t>
      </w:r>
    </w:p>
    <w:p w14:paraId="4C603E31" w14:textId="77777777" w:rsidR="00640139" w:rsidRDefault="00640139" w:rsidP="00640139">
      <w:pPr>
        <w:spacing w:after="0" w:line="240" w:lineRule="auto"/>
      </w:pPr>
      <w:r>
        <w:t>Chalfont, PA 18914</w:t>
      </w:r>
    </w:p>
    <w:p w14:paraId="233EB70B" w14:textId="77777777" w:rsidR="00640139" w:rsidRDefault="00640139" w:rsidP="00640139">
      <w:pPr>
        <w:spacing w:after="0" w:line="240" w:lineRule="auto"/>
      </w:pPr>
    </w:p>
    <w:p w14:paraId="3800E149" w14:textId="77777777" w:rsidR="00640139" w:rsidRDefault="00640139" w:rsidP="00640139">
      <w:pPr>
        <w:spacing w:after="0" w:line="240" w:lineRule="auto"/>
      </w:pPr>
      <w:r>
        <w:t>Dear MSDFCU,</w:t>
      </w:r>
    </w:p>
    <w:p w14:paraId="14CF8184" w14:textId="77777777" w:rsidR="00640139" w:rsidRDefault="00640139" w:rsidP="00640139">
      <w:pPr>
        <w:spacing w:after="0" w:line="240" w:lineRule="auto"/>
      </w:pPr>
    </w:p>
    <w:p w14:paraId="77A8702E" w14:textId="77777777" w:rsidR="004D17AD" w:rsidRDefault="008B688E" w:rsidP="00640139">
      <w:pPr>
        <w:spacing w:after="0" w:line="240" w:lineRule="auto"/>
      </w:pPr>
      <w:r w:rsidRPr="00F038F1">
        <w:rPr>
          <w:b/>
          <w:color w:val="FF0000"/>
        </w:rPr>
        <w:t>(Company)</w:t>
      </w:r>
      <w:r w:rsidR="00640139">
        <w:t xml:space="preserve"> and its </w:t>
      </w:r>
      <w:r w:rsidRPr="00F038F1">
        <w:rPr>
          <w:color w:val="FF0000"/>
        </w:rPr>
        <w:t>(</w:t>
      </w:r>
      <w:r w:rsidR="00640139" w:rsidRPr="00F038F1">
        <w:rPr>
          <w:b/>
          <w:color w:val="FF0000"/>
        </w:rPr>
        <w:t>employees</w:t>
      </w:r>
      <w:r w:rsidR="00F038F1">
        <w:rPr>
          <w:b/>
          <w:color w:val="FF0000"/>
        </w:rPr>
        <w:t xml:space="preserve"> or </w:t>
      </w:r>
      <w:r w:rsidRPr="00F038F1">
        <w:rPr>
          <w:b/>
          <w:color w:val="FF0000"/>
        </w:rPr>
        <w:t>members)</w:t>
      </w:r>
      <w:r w:rsidR="00640139">
        <w:t xml:space="preserve"> are requesting to be added to the field of membership of Merck Sharp &amp; Dohme Federal Credit Union.  </w:t>
      </w:r>
    </w:p>
    <w:p w14:paraId="13E47CA4" w14:textId="77777777" w:rsidR="004D17AD" w:rsidRDefault="004D17AD" w:rsidP="00640139">
      <w:pPr>
        <w:spacing w:after="0" w:line="240" w:lineRule="auto"/>
      </w:pPr>
    </w:p>
    <w:p w14:paraId="3F8E50A8" w14:textId="6D0F0580" w:rsidR="004D17AD" w:rsidRDefault="00640139" w:rsidP="00640139">
      <w:pPr>
        <w:spacing w:after="0" w:line="240" w:lineRule="auto"/>
      </w:pPr>
      <w:r>
        <w:t xml:space="preserve">We </w:t>
      </w:r>
      <w:r w:rsidR="00966573">
        <w:t>are located in</w:t>
      </w:r>
      <w:r w:rsidR="004D17AD">
        <w:t xml:space="preserve"> </w:t>
      </w:r>
      <w:r w:rsidR="008B688E" w:rsidRPr="00F038F1">
        <w:rPr>
          <w:b/>
          <w:color w:val="FF0000"/>
        </w:rPr>
        <w:t>(city)</w:t>
      </w:r>
      <w:r w:rsidR="008B688E">
        <w:t xml:space="preserve"> </w:t>
      </w:r>
      <w:r w:rsidR="004D17AD">
        <w:t xml:space="preserve">and </w:t>
      </w:r>
      <w:r w:rsidR="00EF58EF">
        <w:t xml:space="preserve">have </w:t>
      </w:r>
      <w:r w:rsidR="008B688E" w:rsidRPr="00F038F1">
        <w:rPr>
          <w:b/>
          <w:color w:val="FF0000"/>
        </w:rPr>
        <w:t>(number)</w:t>
      </w:r>
      <w:r w:rsidR="00EF58EF" w:rsidRPr="008B688E">
        <w:rPr>
          <w:b/>
        </w:rPr>
        <w:t xml:space="preserve"> </w:t>
      </w:r>
      <w:r w:rsidR="008B688E" w:rsidRPr="00F038F1">
        <w:rPr>
          <w:b/>
          <w:color w:val="FF0000"/>
        </w:rPr>
        <w:t>(</w:t>
      </w:r>
      <w:r w:rsidRPr="00F038F1">
        <w:rPr>
          <w:b/>
          <w:color w:val="FF0000"/>
        </w:rPr>
        <w:t>employees</w:t>
      </w:r>
      <w:r w:rsidR="00F038F1">
        <w:rPr>
          <w:b/>
          <w:color w:val="FF0000"/>
        </w:rPr>
        <w:t xml:space="preserve"> or </w:t>
      </w:r>
      <w:r w:rsidR="008B688E" w:rsidRPr="00F038F1">
        <w:rPr>
          <w:b/>
          <w:color w:val="FF0000"/>
        </w:rPr>
        <w:t>members)</w:t>
      </w:r>
      <w:r w:rsidR="00EF58EF" w:rsidRPr="008B688E">
        <w:rPr>
          <w:b/>
        </w:rPr>
        <w:t>.</w:t>
      </w:r>
      <w:r w:rsidR="00EF58EF">
        <w:t xml:space="preserve">  Our</w:t>
      </w:r>
      <w:r w:rsidR="008B66DB">
        <w:t xml:space="preserve"> group</w:t>
      </w:r>
      <w:r w:rsidR="00EF58EF">
        <w:t xml:space="preserve"> is </w:t>
      </w:r>
      <w:r w:rsidR="008B688E" w:rsidRPr="00F038F1">
        <w:rPr>
          <w:b/>
          <w:color w:val="FF0000"/>
        </w:rPr>
        <w:t>(number)</w:t>
      </w:r>
      <w:r w:rsidR="00EF58EF">
        <w:t xml:space="preserve"> miles</w:t>
      </w:r>
      <w:r w:rsidR="004D17AD">
        <w:t xml:space="preserve"> from your</w:t>
      </w:r>
      <w:r w:rsidR="004D17AD" w:rsidRPr="00EF58EF">
        <w:t xml:space="preserve"> </w:t>
      </w:r>
      <w:r w:rsidR="008B688E" w:rsidRPr="00F038F1">
        <w:rPr>
          <w:b/>
          <w:color w:val="FF0000"/>
        </w:rPr>
        <w:t>(</w:t>
      </w:r>
      <w:r w:rsidR="004D17AD" w:rsidRPr="00F038F1">
        <w:rPr>
          <w:b/>
          <w:color w:val="FF0000"/>
        </w:rPr>
        <w:t>Lansdale</w:t>
      </w:r>
      <w:r w:rsidR="008B688E" w:rsidRPr="00F038F1">
        <w:rPr>
          <w:b/>
          <w:color w:val="FF0000"/>
        </w:rPr>
        <w:t>/Chalfont/Harleysville</w:t>
      </w:r>
      <w:r w:rsidR="00F038F1">
        <w:rPr>
          <w:b/>
          <w:color w:val="FF0000"/>
        </w:rPr>
        <w:t>/Collegeville</w:t>
      </w:r>
      <w:r w:rsidR="00C02244">
        <w:rPr>
          <w:b/>
          <w:color w:val="FF0000"/>
        </w:rPr>
        <w:t>/Quakertown</w:t>
      </w:r>
      <w:r w:rsidR="008B688E" w:rsidRPr="00F038F1">
        <w:rPr>
          <w:b/>
          <w:color w:val="FF0000"/>
        </w:rPr>
        <w:t>)</w:t>
      </w:r>
      <w:r w:rsidR="00EF58EF" w:rsidRPr="00F038F1">
        <w:rPr>
          <w:b/>
          <w:color w:val="FF0000"/>
        </w:rPr>
        <w:t xml:space="preserve"> </w:t>
      </w:r>
      <w:r w:rsidR="004D17AD">
        <w:t>Branch.</w:t>
      </w:r>
    </w:p>
    <w:p w14:paraId="51B915E5" w14:textId="77777777" w:rsidR="004D17AD" w:rsidRDefault="004D17AD" w:rsidP="00640139">
      <w:pPr>
        <w:spacing w:after="0" w:line="240" w:lineRule="auto"/>
      </w:pPr>
    </w:p>
    <w:p w14:paraId="4489DC5D" w14:textId="77777777" w:rsidR="004D17AD" w:rsidRDefault="004D17AD" w:rsidP="00640139">
      <w:pPr>
        <w:spacing w:after="0" w:line="240" w:lineRule="auto"/>
      </w:pPr>
      <w:r>
        <w:t>Sincerely,</w:t>
      </w:r>
    </w:p>
    <w:p w14:paraId="77D7C462" w14:textId="77777777" w:rsidR="004D17AD" w:rsidRDefault="004D17AD" w:rsidP="00640139">
      <w:pPr>
        <w:spacing w:after="0" w:line="240" w:lineRule="auto"/>
      </w:pPr>
      <w:bookmarkStart w:id="0" w:name="_GoBack"/>
      <w:bookmarkEnd w:id="0"/>
    </w:p>
    <w:p w14:paraId="2B95D352" w14:textId="77777777" w:rsidR="004D17AD" w:rsidRPr="0003055C" w:rsidRDefault="004D17AD" w:rsidP="00640139">
      <w:pPr>
        <w:spacing w:after="0" w:line="240" w:lineRule="auto"/>
        <w:rPr>
          <w:b/>
          <w:color w:val="FF0000"/>
        </w:rPr>
      </w:pPr>
      <w:r w:rsidRPr="0003055C">
        <w:rPr>
          <w:b/>
          <w:color w:val="FF0000"/>
        </w:rPr>
        <w:t>Authorized Signature</w:t>
      </w:r>
    </w:p>
    <w:p w14:paraId="2DD8C409" w14:textId="77777777" w:rsidR="004D17AD" w:rsidRPr="0003055C" w:rsidRDefault="004D17AD" w:rsidP="00640139">
      <w:pPr>
        <w:spacing w:after="0" w:line="240" w:lineRule="auto"/>
        <w:rPr>
          <w:b/>
          <w:color w:val="FF0000"/>
        </w:rPr>
      </w:pPr>
      <w:r w:rsidRPr="0003055C">
        <w:rPr>
          <w:b/>
          <w:color w:val="FF0000"/>
        </w:rPr>
        <w:t>Authorized Printed Name &amp; Title</w:t>
      </w:r>
    </w:p>
    <w:p w14:paraId="6FE55F8A" w14:textId="77777777" w:rsidR="00640139" w:rsidRDefault="00640139" w:rsidP="00640139">
      <w:pPr>
        <w:spacing w:after="0" w:line="240" w:lineRule="auto"/>
      </w:pPr>
    </w:p>
    <w:sectPr w:rsidR="00640139" w:rsidSect="00C36EC6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70E495" w14:textId="77777777" w:rsidR="00C87A9E" w:rsidRDefault="00C87A9E" w:rsidP="00C87A9E">
      <w:pPr>
        <w:spacing w:after="0" w:line="240" w:lineRule="auto"/>
      </w:pPr>
      <w:r>
        <w:separator/>
      </w:r>
    </w:p>
  </w:endnote>
  <w:endnote w:type="continuationSeparator" w:id="0">
    <w:p w14:paraId="07CA5061" w14:textId="77777777" w:rsidR="00C87A9E" w:rsidRDefault="00C87A9E" w:rsidP="00C87A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E64E42" w14:textId="77777777" w:rsidR="00C87A9E" w:rsidRDefault="00C87A9E">
    <w:pPr>
      <w:pStyle w:val="Footer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8F1BE8" w14:textId="77777777" w:rsidR="00C87A9E" w:rsidRDefault="00C87A9E" w:rsidP="00C87A9E">
      <w:pPr>
        <w:spacing w:after="0" w:line="240" w:lineRule="auto"/>
      </w:pPr>
      <w:r>
        <w:separator/>
      </w:r>
    </w:p>
  </w:footnote>
  <w:footnote w:type="continuationSeparator" w:id="0">
    <w:p w14:paraId="3D315A8A" w14:textId="77777777" w:rsidR="00C87A9E" w:rsidRDefault="00C87A9E" w:rsidP="00C87A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NDEwMDcyA3JMTZR0lIJTi4sz8/NACgxrAQuJC5MsAAAA"/>
  </w:docVars>
  <w:rsids>
    <w:rsidRoot w:val="00640139"/>
    <w:rsid w:val="0003055C"/>
    <w:rsid w:val="00046D9F"/>
    <w:rsid w:val="00061EF8"/>
    <w:rsid w:val="00065FE7"/>
    <w:rsid w:val="000B60CB"/>
    <w:rsid w:val="000D28D1"/>
    <w:rsid w:val="00113E38"/>
    <w:rsid w:val="00275DA0"/>
    <w:rsid w:val="004D17AD"/>
    <w:rsid w:val="00640139"/>
    <w:rsid w:val="00733612"/>
    <w:rsid w:val="007E74D6"/>
    <w:rsid w:val="0084335C"/>
    <w:rsid w:val="008B66DB"/>
    <w:rsid w:val="008B688E"/>
    <w:rsid w:val="00943019"/>
    <w:rsid w:val="00955451"/>
    <w:rsid w:val="00966573"/>
    <w:rsid w:val="00AA0085"/>
    <w:rsid w:val="00B57B71"/>
    <w:rsid w:val="00C02244"/>
    <w:rsid w:val="00C36EC6"/>
    <w:rsid w:val="00C87A9E"/>
    <w:rsid w:val="00CF6474"/>
    <w:rsid w:val="00D17F01"/>
    <w:rsid w:val="00EF58EF"/>
    <w:rsid w:val="00F038F1"/>
    <w:rsid w:val="00F31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60A38"/>
  <w15:docId w15:val="{BEBB8FBC-36AB-4A67-920B-A548991DB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6E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01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013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C87A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87A9E"/>
  </w:style>
  <w:style w:type="paragraph" w:styleId="Footer">
    <w:name w:val="footer"/>
    <w:basedOn w:val="Normal"/>
    <w:link w:val="FooterChar"/>
    <w:uiPriority w:val="99"/>
    <w:semiHidden/>
    <w:unhideWhenUsed/>
    <w:rsid w:val="00C87A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87A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DFCU</dc:creator>
  <cp:lastModifiedBy>Taylor Trail</cp:lastModifiedBy>
  <cp:revision>3</cp:revision>
  <cp:lastPrinted>2014-04-15T16:13:00Z</cp:lastPrinted>
  <dcterms:created xsi:type="dcterms:W3CDTF">2020-07-02T20:07:00Z</dcterms:created>
  <dcterms:modified xsi:type="dcterms:W3CDTF">2020-07-02T20:07:00Z</dcterms:modified>
</cp:coreProperties>
</file>